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4dd5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>Melinda K. Higgins, PhD.</dc:creator>
  <dcterms:created xsi:type="dcterms:W3CDTF">2017-10-11T22:20:04Z</dcterms:created>
  <dcterms:modified xsi:type="dcterms:W3CDTF">2017-10-11T22:20:04Z</dcterms:modified>
</cp:coreProperties>
</file>